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16118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37C9DD06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327BB342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51C125C4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23C3834C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31C938C4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2924FC35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252FA3EA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0F43BF38" w14:textId="77777777" w:rsidR="002C56FF" w:rsidRDefault="002C56FF" w:rsidP="00DD5A95">
      <w:pPr>
        <w:jc w:val="center"/>
        <w:rPr>
          <w:rFonts w:ascii="Arial" w:hAnsi="Arial" w:cs="Arial"/>
          <w:b/>
          <w:sz w:val="24"/>
          <w:szCs w:val="24"/>
        </w:rPr>
      </w:pPr>
    </w:p>
    <w:p w14:paraId="648EC35F" w14:textId="2FB00886" w:rsidR="005859DD" w:rsidRPr="002C56FF" w:rsidRDefault="005859DD" w:rsidP="00DD5A95">
      <w:pPr>
        <w:jc w:val="center"/>
        <w:rPr>
          <w:rFonts w:ascii="Arial" w:hAnsi="Arial" w:cs="Arial"/>
          <w:b/>
          <w:sz w:val="24"/>
          <w:szCs w:val="24"/>
        </w:rPr>
      </w:pPr>
      <w:r w:rsidRPr="002C56FF">
        <w:rPr>
          <w:rFonts w:ascii="Arial" w:hAnsi="Arial" w:cs="Arial"/>
          <w:b/>
          <w:sz w:val="24"/>
          <w:szCs w:val="24"/>
        </w:rPr>
        <w:t>Nwachukwu Edumanichukwu</w:t>
      </w:r>
    </w:p>
    <w:p w14:paraId="2EEBDD30" w14:textId="77777777" w:rsidR="002C56FF" w:rsidRDefault="007C0101" w:rsidP="009D06E6">
      <w:pPr>
        <w:jc w:val="center"/>
        <w:rPr>
          <w:rFonts w:ascii="Arial" w:hAnsi="Arial" w:cs="Arial"/>
          <w:b/>
          <w:sz w:val="24"/>
          <w:szCs w:val="24"/>
        </w:rPr>
      </w:pPr>
      <w:r w:rsidRPr="002C56FF">
        <w:rPr>
          <w:rFonts w:ascii="Arial" w:hAnsi="Arial" w:cs="Arial"/>
          <w:b/>
          <w:sz w:val="24"/>
          <w:szCs w:val="24"/>
        </w:rPr>
        <w:t>CYBR 445</w:t>
      </w:r>
      <w:r w:rsidR="00074289" w:rsidRPr="002C56FF">
        <w:rPr>
          <w:rFonts w:ascii="Arial" w:hAnsi="Arial" w:cs="Arial"/>
          <w:b/>
          <w:sz w:val="24"/>
          <w:szCs w:val="24"/>
        </w:rPr>
        <w:t xml:space="preserve"> - </w:t>
      </w:r>
      <w:r w:rsidRPr="002C56FF">
        <w:rPr>
          <w:rFonts w:ascii="Arial" w:hAnsi="Arial" w:cs="Arial"/>
          <w:b/>
          <w:sz w:val="24"/>
          <w:szCs w:val="24"/>
        </w:rPr>
        <w:t xml:space="preserve">Advanced </w:t>
      </w:r>
      <w:r w:rsidR="00074289" w:rsidRPr="002C56FF">
        <w:rPr>
          <w:rFonts w:ascii="Arial" w:hAnsi="Arial" w:cs="Arial"/>
          <w:b/>
          <w:sz w:val="24"/>
          <w:szCs w:val="24"/>
        </w:rPr>
        <w:t>Incident Detection and Response</w:t>
      </w:r>
    </w:p>
    <w:p w14:paraId="03C56A71" w14:textId="34BC17DA" w:rsidR="00DD5A95" w:rsidRPr="002C56FF" w:rsidRDefault="00AB13BD" w:rsidP="009D06E6">
      <w:pPr>
        <w:jc w:val="center"/>
        <w:rPr>
          <w:rFonts w:ascii="Arial" w:hAnsi="Arial" w:cs="Arial"/>
          <w:b/>
          <w:sz w:val="24"/>
          <w:szCs w:val="24"/>
        </w:rPr>
      </w:pPr>
      <w:r w:rsidRPr="002C56FF">
        <w:rPr>
          <w:rFonts w:ascii="Arial" w:hAnsi="Arial" w:cs="Arial"/>
          <w:b/>
          <w:sz w:val="24"/>
          <w:szCs w:val="24"/>
        </w:rPr>
        <w:br/>
      </w:r>
      <w:r w:rsidR="000F727D" w:rsidRPr="002C56FF">
        <w:rPr>
          <w:rFonts w:ascii="Arial" w:hAnsi="Arial" w:cs="Arial"/>
          <w:b/>
          <w:sz w:val="24"/>
          <w:szCs w:val="24"/>
        </w:rPr>
        <w:t>Module</w:t>
      </w:r>
      <w:r w:rsidR="00513B41" w:rsidRPr="002C56FF">
        <w:rPr>
          <w:rFonts w:ascii="Arial" w:hAnsi="Arial" w:cs="Arial"/>
          <w:b/>
          <w:sz w:val="24"/>
          <w:szCs w:val="24"/>
        </w:rPr>
        <w:t xml:space="preserve"> 8-1</w:t>
      </w:r>
      <w:r w:rsidR="00E35FCA" w:rsidRPr="002C56FF">
        <w:rPr>
          <w:rFonts w:ascii="Arial" w:hAnsi="Arial" w:cs="Arial"/>
          <w:b/>
          <w:sz w:val="24"/>
          <w:szCs w:val="24"/>
        </w:rPr>
        <w:t xml:space="preserve"> </w:t>
      </w:r>
      <w:r w:rsidR="003F5624" w:rsidRPr="002C56FF">
        <w:rPr>
          <w:rFonts w:ascii="Arial" w:hAnsi="Arial" w:cs="Arial"/>
          <w:b/>
          <w:sz w:val="24"/>
          <w:szCs w:val="24"/>
        </w:rPr>
        <w:t xml:space="preserve">Lab – </w:t>
      </w:r>
      <w:r w:rsidR="00513B41" w:rsidRPr="002C56FF">
        <w:rPr>
          <w:rFonts w:ascii="Arial" w:hAnsi="Arial" w:cs="Arial"/>
          <w:b/>
          <w:sz w:val="24"/>
          <w:szCs w:val="24"/>
        </w:rPr>
        <w:t>Testing with Atomic Red Team and Caldera</w:t>
      </w:r>
    </w:p>
    <w:p w14:paraId="1783C227" w14:textId="77777777" w:rsidR="002C56FF" w:rsidRDefault="009D06E6" w:rsidP="002C56FF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2C56FF">
        <w:rPr>
          <w:rFonts w:ascii="Arial" w:hAnsi="Arial" w:cs="Arial"/>
          <w:sz w:val="24"/>
          <w:szCs w:val="24"/>
        </w:rPr>
        <w:t>Professor Chelsie Thompson</w:t>
      </w:r>
    </w:p>
    <w:p w14:paraId="4AF03612" w14:textId="6872CF33" w:rsidR="009D06E6" w:rsidRPr="002C56FF" w:rsidRDefault="009D06E6" w:rsidP="002C56FF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2C56FF">
        <w:rPr>
          <w:rFonts w:ascii="Arial" w:hAnsi="Arial" w:cs="Arial"/>
          <w:sz w:val="24"/>
          <w:szCs w:val="24"/>
        </w:rPr>
        <w:t>July 6, 2023</w:t>
      </w:r>
    </w:p>
    <w:p w14:paraId="17822865" w14:textId="77777777" w:rsidR="005859DD" w:rsidRDefault="005859DD" w:rsidP="00DD5A95">
      <w:pPr>
        <w:jc w:val="center"/>
        <w:rPr>
          <w:b/>
        </w:rPr>
      </w:pPr>
    </w:p>
    <w:p w14:paraId="7ABEA884" w14:textId="77777777" w:rsidR="005859DD" w:rsidRDefault="005859DD" w:rsidP="00DD5A95">
      <w:pPr>
        <w:jc w:val="center"/>
        <w:rPr>
          <w:b/>
        </w:rPr>
      </w:pPr>
    </w:p>
    <w:p w14:paraId="499F8BBB" w14:textId="77777777" w:rsidR="005859DD" w:rsidRDefault="005859DD" w:rsidP="00DD5A95">
      <w:pPr>
        <w:jc w:val="center"/>
        <w:rPr>
          <w:b/>
        </w:rPr>
      </w:pPr>
    </w:p>
    <w:p w14:paraId="58879203" w14:textId="77777777" w:rsidR="005859DD" w:rsidRDefault="005859DD" w:rsidP="00DD5A95">
      <w:pPr>
        <w:jc w:val="center"/>
        <w:rPr>
          <w:b/>
        </w:rPr>
      </w:pPr>
    </w:p>
    <w:p w14:paraId="71B6610A" w14:textId="77777777" w:rsidR="005859DD" w:rsidRDefault="005859DD" w:rsidP="00DD5A95">
      <w:pPr>
        <w:jc w:val="center"/>
        <w:rPr>
          <w:b/>
        </w:rPr>
      </w:pPr>
    </w:p>
    <w:p w14:paraId="63F4A5A9" w14:textId="77777777" w:rsidR="005859DD" w:rsidRDefault="005859DD" w:rsidP="00DD5A95">
      <w:pPr>
        <w:jc w:val="center"/>
        <w:rPr>
          <w:b/>
        </w:rPr>
      </w:pPr>
    </w:p>
    <w:p w14:paraId="569434F3" w14:textId="77777777" w:rsidR="005859DD" w:rsidRDefault="005859DD" w:rsidP="00DD5A95">
      <w:pPr>
        <w:jc w:val="center"/>
        <w:rPr>
          <w:b/>
        </w:rPr>
      </w:pPr>
    </w:p>
    <w:p w14:paraId="0005F396" w14:textId="77777777" w:rsidR="005859DD" w:rsidRDefault="005859DD" w:rsidP="00DD5A95">
      <w:pPr>
        <w:jc w:val="center"/>
        <w:rPr>
          <w:b/>
        </w:rPr>
      </w:pPr>
    </w:p>
    <w:p w14:paraId="67410E2D" w14:textId="77777777" w:rsidR="005859DD" w:rsidRDefault="005859DD" w:rsidP="00DD5A95">
      <w:pPr>
        <w:jc w:val="center"/>
        <w:rPr>
          <w:b/>
        </w:rPr>
      </w:pPr>
    </w:p>
    <w:p w14:paraId="696AC839" w14:textId="77777777" w:rsidR="005859DD" w:rsidRDefault="005859DD" w:rsidP="00DD5A95">
      <w:pPr>
        <w:jc w:val="center"/>
        <w:rPr>
          <w:b/>
        </w:rPr>
      </w:pPr>
    </w:p>
    <w:p w14:paraId="2CDB51C2" w14:textId="77777777" w:rsidR="005859DD" w:rsidRDefault="005859DD" w:rsidP="002C56FF">
      <w:pPr>
        <w:rPr>
          <w:b/>
        </w:rPr>
      </w:pPr>
    </w:p>
    <w:p w14:paraId="628AE3D7" w14:textId="77777777" w:rsidR="002C56FF" w:rsidRDefault="002C56FF" w:rsidP="002C56FF">
      <w:pPr>
        <w:rPr>
          <w:b/>
        </w:rPr>
      </w:pPr>
    </w:p>
    <w:p w14:paraId="423642CD" w14:textId="77777777" w:rsidR="005859DD" w:rsidRDefault="005859DD" w:rsidP="00DD5A95">
      <w:pPr>
        <w:jc w:val="center"/>
        <w:rPr>
          <w:b/>
        </w:rPr>
      </w:pPr>
    </w:p>
    <w:p w14:paraId="4DB54F34" w14:textId="47EFC28C" w:rsidR="00AA372E" w:rsidRDefault="00AA372E" w:rsidP="000E1BDA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lastRenderedPageBreak/>
        <w:t xml:space="preserve">What is the first command suggested for </w:t>
      </w:r>
      <w:r w:rsidR="00525A99">
        <w:rPr>
          <w:b/>
          <w:bCs/>
          <w:color w:val="000000" w:themeColor="text1"/>
        </w:rPr>
        <w:t xml:space="preserve">Discovery - </w:t>
      </w:r>
      <w:r>
        <w:rPr>
          <w:b/>
          <w:bCs/>
          <w:color w:val="000000" w:themeColor="text1"/>
        </w:rPr>
        <w:t>T1615 Group Policy Discovery?</w:t>
      </w:r>
    </w:p>
    <w:p w14:paraId="38ECC8FB" w14:textId="538C7E83" w:rsidR="000E1BDA" w:rsidRPr="00623B7B" w:rsidRDefault="00623B7B" w:rsidP="000E1BDA">
      <w:pPr>
        <w:ind w:left="360"/>
        <w:rPr>
          <w:b/>
          <w:bCs/>
          <w:color w:val="FF0000"/>
        </w:rPr>
      </w:pPr>
      <w:proofErr w:type="spellStart"/>
      <w:r w:rsidRPr="00623B7B">
        <w:rPr>
          <w:b/>
          <w:bCs/>
          <w:color w:val="FF0000"/>
        </w:rPr>
        <w:t>gpresult</w:t>
      </w:r>
      <w:proofErr w:type="spellEnd"/>
      <w:r w:rsidRPr="00623B7B">
        <w:rPr>
          <w:b/>
          <w:bCs/>
          <w:color w:val="FF0000"/>
        </w:rPr>
        <w:t xml:space="preserve"> /z</w:t>
      </w:r>
      <w:r>
        <w:rPr>
          <w:b/>
          <w:bCs/>
          <w:color w:val="FF0000"/>
        </w:rPr>
        <w:t xml:space="preserve"> </w:t>
      </w:r>
      <w:r w:rsidR="002F306F">
        <w:rPr>
          <w:b/>
          <w:bCs/>
          <w:color w:val="FF0000"/>
        </w:rPr>
        <w:t>–</w:t>
      </w:r>
      <w:r>
        <w:rPr>
          <w:b/>
          <w:bCs/>
          <w:color w:val="FF0000"/>
        </w:rPr>
        <w:t xml:space="preserve"> </w:t>
      </w:r>
      <w:r w:rsidR="002F306F">
        <w:rPr>
          <w:b/>
          <w:bCs/>
          <w:color w:val="FF0000"/>
        </w:rPr>
        <w:t xml:space="preserve">Displaying group policy information via </w:t>
      </w:r>
      <w:proofErr w:type="spellStart"/>
      <w:proofErr w:type="gramStart"/>
      <w:r w:rsidR="002F306F">
        <w:rPr>
          <w:b/>
          <w:bCs/>
          <w:color w:val="FF0000"/>
        </w:rPr>
        <w:t>gpresult</w:t>
      </w:r>
      <w:proofErr w:type="spellEnd"/>
      <w:proofErr w:type="gramEnd"/>
    </w:p>
    <w:p w14:paraId="5343C05F" w14:textId="37B48B13" w:rsidR="00AA372E" w:rsidRDefault="00AA372E" w:rsidP="00AA372E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What is the name of the compiler used in the first Atomic Test for </w:t>
      </w:r>
      <w:r w:rsidR="00525A99">
        <w:rPr>
          <w:b/>
          <w:bCs/>
          <w:color w:val="000000" w:themeColor="text1"/>
        </w:rPr>
        <w:t xml:space="preserve">Execution - </w:t>
      </w:r>
      <w:r>
        <w:rPr>
          <w:b/>
          <w:bCs/>
          <w:color w:val="000000" w:themeColor="text1"/>
        </w:rPr>
        <w:t>T1106 Native API?</w:t>
      </w:r>
    </w:p>
    <w:p w14:paraId="1448C2DE" w14:textId="6E8C17FC" w:rsidR="00AA372E" w:rsidRPr="006B61FD" w:rsidRDefault="00E82A40" w:rsidP="00AA372E">
      <w:pPr>
        <w:ind w:left="360"/>
        <w:rPr>
          <w:b/>
          <w:bCs/>
          <w:color w:val="FF0000"/>
        </w:rPr>
      </w:pPr>
      <w:r w:rsidRPr="006B61FD">
        <w:rPr>
          <w:b/>
          <w:bCs/>
          <w:color w:val="FF0000"/>
        </w:rPr>
        <w:t>C</w:t>
      </w:r>
      <w:r w:rsidR="006B61FD" w:rsidRPr="006B61FD">
        <w:rPr>
          <w:b/>
          <w:bCs/>
          <w:color w:val="FF0000"/>
        </w:rPr>
        <w:t xml:space="preserve"># </w:t>
      </w:r>
    </w:p>
    <w:p w14:paraId="32C366B5" w14:textId="3AC16B64" w:rsidR="00AA372E" w:rsidRDefault="00AA372E" w:rsidP="00AA372E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How many tests are available for the </w:t>
      </w:r>
      <w:r w:rsidR="00525A99">
        <w:rPr>
          <w:b/>
          <w:bCs/>
          <w:color w:val="000000" w:themeColor="text1"/>
        </w:rPr>
        <w:t xml:space="preserve">Credential Access - </w:t>
      </w:r>
      <w:r>
        <w:rPr>
          <w:b/>
          <w:bCs/>
          <w:color w:val="000000" w:themeColor="text1"/>
        </w:rPr>
        <w:t>T1003.001 OS Credential Dumping: LSASS Memory test?</w:t>
      </w:r>
    </w:p>
    <w:p w14:paraId="18067585" w14:textId="1633BD85" w:rsidR="00AA372E" w:rsidRPr="0091487F" w:rsidRDefault="00753541" w:rsidP="00AA372E">
      <w:pPr>
        <w:ind w:left="360"/>
        <w:rPr>
          <w:b/>
          <w:bCs/>
          <w:color w:val="FF0000"/>
        </w:rPr>
      </w:pPr>
      <w:r w:rsidRPr="0091487F">
        <w:rPr>
          <w:b/>
          <w:bCs/>
          <w:color w:val="FF0000"/>
        </w:rPr>
        <w:t xml:space="preserve">There are 12 </w:t>
      </w:r>
      <w:r w:rsidR="0091487F" w:rsidRPr="0091487F">
        <w:rPr>
          <w:b/>
          <w:bCs/>
          <w:color w:val="FF0000"/>
        </w:rPr>
        <w:t xml:space="preserve">Tests. </w:t>
      </w:r>
    </w:p>
    <w:p w14:paraId="3D809356" w14:textId="11294950" w:rsidR="00AA372E" w:rsidRDefault="00AA372E" w:rsidP="00AA372E">
      <w:pPr>
        <w:ind w:left="36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List 5 different tools</w:t>
      </w:r>
      <w:r w:rsidR="00525A99">
        <w:rPr>
          <w:b/>
          <w:bCs/>
          <w:color w:val="000000" w:themeColor="text1"/>
        </w:rPr>
        <w:t>/programs</w:t>
      </w:r>
      <w:r>
        <w:rPr>
          <w:b/>
          <w:bCs/>
          <w:color w:val="000000" w:themeColor="text1"/>
        </w:rPr>
        <w:t xml:space="preserve"> used in the </w:t>
      </w:r>
      <w:r w:rsidR="00525A99">
        <w:rPr>
          <w:b/>
          <w:bCs/>
          <w:color w:val="000000" w:themeColor="text1"/>
        </w:rPr>
        <w:t xml:space="preserve">Credential Access - </w:t>
      </w:r>
      <w:r>
        <w:rPr>
          <w:b/>
          <w:bCs/>
          <w:color w:val="000000" w:themeColor="text1"/>
        </w:rPr>
        <w:t>T1003.001 OS Credential Dumping: LSASS Memory test.</w:t>
      </w:r>
    </w:p>
    <w:p w14:paraId="176CBF71" w14:textId="0DF42A41" w:rsidR="005859DD" w:rsidRPr="005859DD" w:rsidRDefault="00A91527" w:rsidP="005859DD">
      <w:pPr>
        <w:ind w:left="360"/>
        <w:rPr>
          <w:b/>
          <w:bCs/>
          <w:color w:val="FF0000"/>
        </w:rPr>
      </w:pPr>
      <w:proofErr w:type="spellStart"/>
      <w:r w:rsidRPr="004A2D96">
        <w:rPr>
          <w:b/>
          <w:bCs/>
          <w:color w:val="FF0000"/>
        </w:rPr>
        <w:t>Na</w:t>
      </w:r>
      <w:r w:rsidR="009232C6" w:rsidRPr="004A2D96">
        <w:rPr>
          <w:b/>
          <w:bCs/>
          <w:color w:val="FF0000"/>
        </w:rPr>
        <w:t>noDump</w:t>
      </w:r>
      <w:proofErr w:type="spellEnd"/>
      <w:r w:rsidR="009232C6" w:rsidRPr="004A2D96">
        <w:rPr>
          <w:b/>
          <w:bCs/>
          <w:color w:val="FF0000"/>
        </w:rPr>
        <w:t>,</w:t>
      </w:r>
      <w:r w:rsidR="009503C5" w:rsidRPr="004A2D96">
        <w:rPr>
          <w:b/>
          <w:bCs/>
          <w:color w:val="FF0000"/>
        </w:rPr>
        <w:t xml:space="preserve"> </w:t>
      </w:r>
      <w:proofErr w:type="spellStart"/>
      <w:r w:rsidR="009503C5" w:rsidRPr="004A2D96">
        <w:rPr>
          <w:b/>
          <w:bCs/>
          <w:color w:val="FF0000"/>
        </w:rPr>
        <w:t>Mimikatz</w:t>
      </w:r>
      <w:proofErr w:type="spellEnd"/>
      <w:r w:rsidR="00896503" w:rsidRPr="004A2D96">
        <w:rPr>
          <w:b/>
          <w:bCs/>
          <w:color w:val="FF0000"/>
        </w:rPr>
        <w:t xml:space="preserve">, </w:t>
      </w:r>
      <w:proofErr w:type="spellStart"/>
      <w:r w:rsidR="00325A17" w:rsidRPr="004A2D96">
        <w:rPr>
          <w:b/>
          <w:bCs/>
          <w:color w:val="FF0000"/>
        </w:rPr>
        <w:t>Pro</w:t>
      </w:r>
      <w:r w:rsidR="004A2D96" w:rsidRPr="004A2D96">
        <w:rPr>
          <w:b/>
          <w:bCs/>
          <w:color w:val="FF0000"/>
        </w:rPr>
        <w:t>cDump</w:t>
      </w:r>
      <w:proofErr w:type="spellEnd"/>
      <w:r w:rsidR="004A2D96" w:rsidRPr="004A2D96">
        <w:rPr>
          <w:b/>
          <w:bCs/>
          <w:color w:val="FF0000"/>
        </w:rPr>
        <w:t xml:space="preserve">, </w:t>
      </w:r>
      <w:proofErr w:type="spellStart"/>
      <w:r w:rsidR="00175992">
        <w:rPr>
          <w:b/>
          <w:bCs/>
          <w:color w:val="FF0000"/>
        </w:rPr>
        <w:t>D</w:t>
      </w:r>
      <w:r w:rsidR="00B638E7">
        <w:rPr>
          <w:b/>
          <w:bCs/>
          <w:color w:val="FF0000"/>
        </w:rPr>
        <w:t>ump</w:t>
      </w:r>
      <w:r w:rsidR="00C139CD">
        <w:rPr>
          <w:b/>
          <w:bCs/>
          <w:color w:val="FF0000"/>
        </w:rPr>
        <w:t>ert</w:t>
      </w:r>
      <w:proofErr w:type="spellEnd"/>
      <w:r w:rsidR="00C139CD">
        <w:rPr>
          <w:b/>
          <w:bCs/>
          <w:color w:val="FF0000"/>
        </w:rPr>
        <w:t xml:space="preserve">, </w:t>
      </w:r>
      <w:r w:rsidR="00175992">
        <w:rPr>
          <w:b/>
          <w:bCs/>
          <w:color w:val="FF0000"/>
        </w:rPr>
        <w:t>PowerShell</w:t>
      </w:r>
      <w:r w:rsidR="00767695">
        <w:rPr>
          <w:b/>
          <w:bCs/>
          <w:color w:val="FF0000"/>
        </w:rPr>
        <w:t xml:space="preserve"> </w:t>
      </w:r>
    </w:p>
    <w:p w14:paraId="08F4221E" w14:textId="77777777" w:rsidR="005859DD" w:rsidRDefault="005859DD" w:rsidP="000033FF">
      <w:pPr>
        <w:rPr>
          <w:b/>
          <w:bCs/>
          <w:color w:val="FF0000"/>
        </w:rPr>
      </w:pPr>
    </w:p>
    <w:p w14:paraId="489AB758" w14:textId="0280342D" w:rsidR="001919AF" w:rsidRDefault="001919AF" w:rsidP="000033FF">
      <w:pPr>
        <w:rPr>
          <w:color w:val="000000" w:themeColor="text1"/>
        </w:rPr>
      </w:pPr>
      <w:r w:rsidRPr="005859DD">
        <w:rPr>
          <w:b/>
          <w:bCs/>
          <w:color w:val="000000" w:themeColor="text1"/>
        </w:rPr>
        <w:lastRenderedPageBreak/>
        <w:t>Paste a screenshot of your alert window below showing all four of the alerts:</w:t>
      </w:r>
      <w:r w:rsidR="006D71CC">
        <w:rPr>
          <w:noProof/>
          <w:color w:val="000000" w:themeColor="text1"/>
        </w:rPr>
        <w:drawing>
          <wp:inline distT="0" distB="0" distL="0" distR="0" wp14:anchorId="6B5082E6" wp14:editId="59712DEF">
            <wp:extent cx="3965418" cy="2821547"/>
            <wp:effectExtent l="0" t="0" r="0" b="0"/>
            <wp:docPr id="154572042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720421" name="Picture 2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217" cy="290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47AB">
        <w:rPr>
          <w:noProof/>
          <w:color w:val="000000" w:themeColor="text1"/>
        </w:rPr>
        <w:drawing>
          <wp:inline distT="0" distB="0" distL="0" distR="0" wp14:anchorId="2F26A41B" wp14:editId="60281AA9">
            <wp:extent cx="4055952" cy="2884232"/>
            <wp:effectExtent l="0" t="0" r="0" b="0"/>
            <wp:docPr id="5554318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431829" name="Picture 1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940" cy="292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98357" w14:textId="04495A80" w:rsidR="00AA646F" w:rsidRDefault="00AA646F" w:rsidP="00AA646F">
      <w:pPr>
        <w:rPr>
          <w:color w:val="000000" w:themeColor="text1"/>
        </w:rPr>
      </w:pPr>
    </w:p>
    <w:p w14:paraId="556D6CBA" w14:textId="61E2B2BB" w:rsidR="0030723B" w:rsidRDefault="00AA646F" w:rsidP="00AA646F">
      <w:pPr>
        <w:ind w:left="360"/>
        <w:rPr>
          <w:b/>
          <w:bCs/>
          <w:color w:val="000000" w:themeColor="text1"/>
        </w:rPr>
      </w:pPr>
      <w:r w:rsidRPr="00AA646F">
        <w:rPr>
          <w:b/>
          <w:bCs/>
          <w:color w:val="000000" w:themeColor="text1"/>
        </w:rPr>
        <w:t>Pick three abilities and describe them below.  You can click on the ability to get more information about how it is set up in Caldera.</w:t>
      </w:r>
    </w:p>
    <w:p w14:paraId="72CF9F2D" w14:textId="77777777" w:rsidR="00A954BC" w:rsidRDefault="00233EE5" w:rsidP="00A954BC">
      <w:pPr>
        <w:pStyle w:val="ListParagraph"/>
        <w:numPr>
          <w:ilvl w:val="0"/>
          <w:numId w:val="12"/>
        </w:numPr>
        <w:rPr>
          <w:b/>
          <w:bCs/>
          <w:color w:val="FF0000"/>
        </w:rPr>
      </w:pPr>
      <w:r w:rsidRPr="00BC797F">
        <w:rPr>
          <w:b/>
          <w:bCs/>
          <w:color w:val="FF0000"/>
        </w:rPr>
        <w:t>Name</w:t>
      </w:r>
      <w:r w:rsidR="00042DA0" w:rsidRPr="00BC797F">
        <w:rPr>
          <w:b/>
          <w:bCs/>
          <w:color w:val="FF0000"/>
        </w:rPr>
        <w:t>: AWS-Scan for Anonymous Access to S3</w:t>
      </w:r>
      <w:r w:rsidR="00825F6F" w:rsidRPr="00BC797F">
        <w:rPr>
          <w:b/>
          <w:bCs/>
          <w:color w:val="FF0000"/>
        </w:rPr>
        <w:t xml:space="preserve">. </w:t>
      </w:r>
    </w:p>
    <w:p w14:paraId="52838E7C" w14:textId="77777777" w:rsidR="00460033" w:rsidRDefault="0047042C" w:rsidP="00A954BC">
      <w:pPr>
        <w:pStyle w:val="ListParagraph"/>
        <w:numPr>
          <w:ilvl w:val="0"/>
          <w:numId w:val="17"/>
        </w:numPr>
        <w:rPr>
          <w:b/>
          <w:bCs/>
          <w:color w:val="FF0000"/>
        </w:rPr>
      </w:pPr>
      <w:r w:rsidRPr="00A954BC">
        <w:rPr>
          <w:b/>
          <w:bCs/>
          <w:color w:val="FF0000"/>
        </w:rPr>
        <w:t xml:space="preserve">Tactic: </w:t>
      </w:r>
      <w:proofErr w:type="spellStart"/>
      <w:r w:rsidRPr="00A954BC">
        <w:rPr>
          <w:b/>
          <w:bCs/>
          <w:color w:val="FF0000"/>
        </w:rPr>
        <w:t>Collection</w:t>
      </w:r>
      <w:proofErr w:type="spellEnd"/>
    </w:p>
    <w:p w14:paraId="287494D6" w14:textId="77777777" w:rsidR="00460033" w:rsidRDefault="00310BCC" w:rsidP="00460033">
      <w:pPr>
        <w:pStyle w:val="ListParagraph"/>
        <w:numPr>
          <w:ilvl w:val="0"/>
          <w:numId w:val="17"/>
        </w:numPr>
        <w:rPr>
          <w:b/>
          <w:bCs/>
          <w:color w:val="FF0000"/>
        </w:rPr>
      </w:pPr>
      <w:r w:rsidRPr="00A954BC">
        <w:rPr>
          <w:b/>
          <w:bCs/>
          <w:color w:val="FF0000"/>
        </w:rPr>
        <w:t>Technique ID:  T1530</w:t>
      </w:r>
    </w:p>
    <w:p w14:paraId="443616A8" w14:textId="557945B8" w:rsidR="00F71EEE" w:rsidRPr="00460033" w:rsidRDefault="00825F6F" w:rsidP="00460033">
      <w:pPr>
        <w:pStyle w:val="ListParagraph"/>
        <w:numPr>
          <w:ilvl w:val="0"/>
          <w:numId w:val="17"/>
        </w:numPr>
        <w:rPr>
          <w:b/>
          <w:bCs/>
          <w:color w:val="FF0000"/>
        </w:rPr>
      </w:pPr>
      <w:r w:rsidRPr="00460033">
        <w:rPr>
          <w:b/>
          <w:bCs/>
          <w:color w:val="FF0000"/>
        </w:rPr>
        <w:t xml:space="preserve">This </w:t>
      </w:r>
      <w:r w:rsidR="00E23CCC" w:rsidRPr="00460033">
        <w:rPr>
          <w:b/>
          <w:bCs/>
          <w:color w:val="FF0000"/>
        </w:rPr>
        <w:t xml:space="preserve">ability </w:t>
      </w:r>
      <w:r w:rsidR="00BC797F" w:rsidRPr="00460033">
        <w:rPr>
          <w:b/>
          <w:bCs/>
          <w:color w:val="FF0000"/>
        </w:rPr>
        <w:t>tests for anon</w:t>
      </w:r>
      <w:r w:rsidR="006E3DB7" w:rsidRPr="00460033">
        <w:rPr>
          <w:b/>
          <w:bCs/>
          <w:color w:val="FF0000"/>
        </w:rPr>
        <w:t xml:space="preserve">ymous access to AWS S3 buckets and dumps all the </w:t>
      </w:r>
      <w:r w:rsidR="00584B87" w:rsidRPr="00460033">
        <w:rPr>
          <w:b/>
          <w:bCs/>
          <w:color w:val="FF0000"/>
        </w:rPr>
        <w:t xml:space="preserve">files to a </w:t>
      </w:r>
      <w:r w:rsidR="003B7FCD" w:rsidRPr="00460033">
        <w:rPr>
          <w:b/>
          <w:bCs/>
          <w:color w:val="FF0000"/>
        </w:rPr>
        <w:t xml:space="preserve">   </w:t>
      </w:r>
      <w:r w:rsidR="00584B87" w:rsidRPr="00460033">
        <w:rPr>
          <w:b/>
          <w:bCs/>
          <w:color w:val="FF0000"/>
        </w:rPr>
        <w:t xml:space="preserve">local folder. </w:t>
      </w:r>
    </w:p>
    <w:p w14:paraId="2997F082" w14:textId="01F31754" w:rsidR="00B851D4" w:rsidRDefault="0047042C" w:rsidP="006D0A46">
      <w:pPr>
        <w:pStyle w:val="ListParagraph"/>
        <w:numPr>
          <w:ilvl w:val="0"/>
          <w:numId w:val="12"/>
        </w:numPr>
        <w:rPr>
          <w:b/>
          <w:bCs/>
          <w:color w:val="FF0000"/>
        </w:rPr>
      </w:pPr>
      <w:r>
        <w:rPr>
          <w:b/>
          <w:bCs/>
          <w:color w:val="FF0000"/>
        </w:rPr>
        <w:t>Name</w:t>
      </w:r>
      <w:r w:rsidR="00433B4A">
        <w:rPr>
          <w:b/>
          <w:bCs/>
          <w:color w:val="FF0000"/>
        </w:rPr>
        <w:t xml:space="preserve">: </w:t>
      </w:r>
      <w:r w:rsidR="003F68FA">
        <w:rPr>
          <w:b/>
          <w:bCs/>
          <w:color w:val="FF0000"/>
        </w:rPr>
        <w:t>Accou</w:t>
      </w:r>
      <w:r w:rsidR="00845FBE">
        <w:rPr>
          <w:b/>
          <w:bCs/>
          <w:color w:val="FF0000"/>
        </w:rPr>
        <w:t>nt-type A</w:t>
      </w:r>
      <w:r w:rsidR="00820DC4">
        <w:rPr>
          <w:b/>
          <w:bCs/>
          <w:color w:val="FF0000"/>
        </w:rPr>
        <w:t>dmin Enumerator</w:t>
      </w:r>
      <w:r w:rsidR="003E3C0A">
        <w:rPr>
          <w:b/>
          <w:bCs/>
          <w:color w:val="FF0000"/>
        </w:rPr>
        <w:t>.</w:t>
      </w:r>
    </w:p>
    <w:p w14:paraId="5CA33ADC" w14:textId="1E26A667" w:rsidR="003E3C0A" w:rsidRDefault="00FE4F29" w:rsidP="00FE4F29">
      <w:pPr>
        <w:pStyle w:val="ListParagraph"/>
        <w:numPr>
          <w:ilvl w:val="0"/>
          <w:numId w:val="15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Tactic: </w:t>
      </w:r>
      <w:r w:rsidR="00B40CC8">
        <w:rPr>
          <w:b/>
          <w:bCs/>
          <w:color w:val="FF0000"/>
        </w:rPr>
        <w:t>discovery</w:t>
      </w:r>
    </w:p>
    <w:p w14:paraId="32C996CD" w14:textId="0A90C3A8" w:rsidR="00B40CC8" w:rsidRDefault="00B40CC8" w:rsidP="00FE4F29">
      <w:pPr>
        <w:pStyle w:val="ListParagraph"/>
        <w:numPr>
          <w:ilvl w:val="0"/>
          <w:numId w:val="15"/>
        </w:numPr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Technique ID</w:t>
      </w:r>
      <w:r w:rsidR="000928BD">
        <w:rPr>
          <w:b/>
          <w:bCs/>
          <w:color w:val="FF0000"/>
        </w:rPr>
        <w:t>: T1069.002</w:t>
      </w:r>
    </w:p>
    <w:p w14:paraId="0A17859C" w14:textId="5744154E" w:rsidR="00A954BC" w:rsidRPr="00D55951" w:rsidRDefault="002A226E" w:rsidP="00A954BC">
      <w:pPr>
        <w:pStyle w:val="ListParagraph"/>
        <w:numPr>
          <w:ilvl w:val="0"/>
          <w:numId w:val="15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This </w:t>
      </w:r>
      <w:r w:rsidR="00920AC3">
        <w:rPr>
          <w:b/>
          <w:bCs/>
          <w:color w:val="FF0000"/>
        </w:rPr>
        <w:t xml:space="preserve">ability uses </w:t>
      </w:r>
      <w:proofErr w:type="spellStart"/>
      <w:r w:rsidR="00920AC3">
        <w:rPr>
          <w:b/>
          <w:bCs/>
          <w:color w:val="FF0000"/>
        </w:rPr>
        <w:t>Power</w:t>
      </w:r>
      <w:r w:rsidR="00476396">
        <w:rPr>
          <w:b/>
          <w:bCs/>
          <w:color w:val="FF0000"/>
        </w:rPr>
        <w:t>View</w:t>
      </w:r>
      <w:proofErr w:type="spellEnd"/>
      <w:r w:rsidR="00476396">
        <w:rPr>
          <w:b/>
          <w:bCs/>
          <w:color w:val="FF0000"/>
        </w:rPr>
        <w:t xml:space="preserve"> to query the Active Directory </w:t>
      </w:r>
      <w:r w:rsidR="008C452C">
        <w:rPr>
          <w:b/>
          <w:bCs/>
          <w:color w:val="FF0000"/>
        </w:rPr>
        <w:t xml:space="preserve">server to determine remote admins. </w:t>
      </w:r>
    </w:p>
    <w:p w14:paraId="4F18C04F" w14:textId="09FDB65B" w:rsidR="0014286D" w:rsidRDefault="00A954BC" w:rsidP="0014286D">
      <w:pPr>
        <w:pStyle w:val="ListParagraph"/>
        <w:numPr>
          <w:ilvl w:val="0"/>
          <w:numId w:val="12"/>
        </w:numPr>
        <w:rPr>
          <w:b/>
          <w:bCs/>
          <w:color w:val="FF0000"/>
        </w:rPr>
      </w:pPr>
      <w:r w:rsidRPr="00A954BC">
        <w:rPr>
          <w:b/>
          <w:bCs/>
          <w:color w:val="FF0000"/>
        </w:rPr>
        <w:t xml:space="preserve">Name: </w:t>
      </w:r>
      <w:r w:rsidR="00D00CBD">
        <w:rPr>
          <w:b/>
          <w:bCs/>
          <w:color w:val="FF0000"/>
        </w:rPr>
        <w:t xml:space="preserve">Activate Windows </w:t>
      </w:r>
      <w:proofErr w:type="spellStart"/>
      <w:r w:rsidR="00D00CBD">
        <w:rPr>
          <w:b/>
          <w:bCs/>
          <w:color w:val="FF0000"/>
        </w:rPr>
        <w:t>No</w:t>
      </w:r>
      <w:r w:rsidR="000A537A">
        <w:rPr>
          <w:b/>
          <w:bCs/>
          <w:color w:val="FF0000"/>
        </w:rPr>
        <w:t>Desktop</w:t>
      </w:r>
      <w:proofErr w:type="spellEnd"/>
      <w:r w:rsidR="0014286D">
        <w:rPr>
          <w:b/>
          <w:bCs/>
          <w:color w:val="FF0000"/>
        </w:rPr>
        <w:t xml:space="preserve"> Group Policy Feature</w:t>
      </w:r>
    </w:p>
    <w:p w14:paraId="177CC37F" w14:textId="3E094747" w:rsidR="0014286D" w:rsidRDefault="00EA1F7B" w:rsidP="00EA1F7B">
      <w:pPr>
        <w:pStyle w:val="ListParagraph"/>
        <w:numPr>
          <w:ilvl w:val="0"/>
          <w:numId w:val="15"/>
        </w:numPr>
        <w:rPr>
          <w:b/>
          <w:bCs/>
          <w:color w:val="FF0000"/>
        </w:rPr>
      </w:pPr>
      <w:r>
        <w:rPr>
          <w:b/>
          <w:bCs/>
          <w:color w:val="FF0000"/>
        </w:rPr>
        <w:t>Tactic: defense-evasion</w:t>
      </w:r>
    </w:p>
    <w:p w14:paraId="75A1CF86" w14:textId="4F255173" w:rsidR="00EA1F7B" w:rsidRPr="008271A2" w:rsidRDefault="00D80132" w:rsidP="00EA1F7B">
      <w:pPr>
        <w:pStyle w:val="ListParagraph"/>
        <w:numPr>
          <w:ilvl w:val="0"/>
          <w:numId w:val="15"/>
        </w:numPr>
        <w:rPr>
          <w:rFonts w:cstheme="minorHAnsi"/>
          <w:b/>
          <w:bCs/>
          <w:color w:val="FF0000"/>
        </w:rPr>
      </w:pPr>
      <w:r w:rsidRPr="008271A2">
        <w:rPr>
          <w:rFonts w:cstheme="minorHAnsi"/>
          <w:b/>
          <w:bCs/>
          <w:color w:val="FF0000"/>
        </w:rPr>
        <w:t>Technique ID: T1112</w:t>
      </w:r>
    </w:p>
    <w:p w14:paraId="0A780E06" w14:textId="3DDA5C4A" w:rsidR="00D80132" w:rsidRPr="008271A2" w:rsidRDefault="00A2388D" w:rsidP="00EA1F7B">
      <w:pPr>
        <w:pStyle w:val="ListParagraph"/>
        <w:numPr>
          <w:ilvl w:val="0"/>
          <w:numId w:val="15"/>
        </w:numPr>
        <w:rPr>
          <w:rFonts w:cstheme="minorHAnsi"/>
          <w:b/>
          <w:bCs/>
          <w:color w:val="FF0000"/>
        </w:rPr>
      </w:pPr>
      <w:r w:rsidRPr="008271A2">
        <w:rPr>
          <w:rFonts w:cstheme="minorHAnsi"/>
          <w:b/>
          <w:bCs/>
          <w:color w:val="FF0000"/>
          <w:shd w:val="clear" w:color="auto" w:fill="FFFFFF"/>
        </w:rPr>
        <w:t>Modif</w:t>
      </w:r>
      <w:r w:rsidRPr="008271A2">
        <w:rPr>
          <w:rFonts w:cstheme="minorHAnsi"/>
          <w:b/>
          <w:bCs/>
          <w:color w:val="FF0000"/>
          <w:shd w:val="clear" w:color="auto" w:fill="FFFFFF"/>
        </w:rPr>
        <w:t xml:space="preserve">ies </w:t>
      </w:r>
      <w:r w:rsidRPr="008271A2">
        <w:rPr>
          <w:rFonts w:cstheme="minorHAnsi"/>
          <w:b/>
          <w:bCs/>
          <w:color w:val="FF0000"/>
          <w:shd w:val="clear" w:color="auto" w:fill="FFFFFF"/>
        </w:rPr>
        <w:t xml:space="preserve">the registry of the currently logged in user using reg.exe via </w:t>
      </w:r>
      <w:proofErr w:type="spellStart"/>
      <w:r w:rsidRPr="008271A2">
        <w:rPr>
          <w:rFonts w:cstheme="minorHAnsi"/>
          <w:b/>
          <w:bCs/>
          <w:color w:val="FF0000"/>
          <w:shd w:val="clear" w:color="auto" w:fill="FFFFFF"/>
        </w:rPr>
        <w:t>cmd</w:t>
      </w:r>
      <w:proofErr w:type="spellEnd"/>
      <w:r w:rsidRPr="008271A2">
        <w:rPr>
          <w:rFonts w:cstheme="minorHAnsi"/>
          <w:b/>
          <w:bCs/>
          <w:color w:val="FF0000"/>
          <w:shd w:val="clear" w:color="auto" w:fill="FFFFFF"/>
        </w:rPr>
        <w:t xml:space="preserve"> console to hide all icons on Desktop Group Policy.</w:t>
      </w:r>
      <w:r w:rsidRPr="008271A2">
        <w:rPr>
          <w:rStyle w:val="apple-converted-space"/>
          <w:rFonts w:cstheme="minorHAnsi"/>
          <w:b/>
          <w:bCs/>
          <w:color w:val="FF0000"/>
          <w:shd w:val="clear" w:color="auto" w:fill="FFFFFF"/>
        </w:rPr>
        <w:t> </w:t>
      </w:r>
    </w:p>
    <w:p w14:paraId="1460A7E9" w14:textId="21406491" w:rsidR="00AA646F" w:rsidRDefault="00AA646F" w:rsidP="00AA646F">
      <w:pPr>
        <w:rPr>
          <w:b/>
          <w:bCs/>
          <w:color w:val="000000" w:themeColor="text1"/>
          <w:u w:val="single"/>
        </w:rPr>
      </w:pPr>
    </w:p>
    <w:p w14:paraId="226AEBFC" w14:textId="4CDE29B0" w:rsidR="00AA646F" w:rsidRDefault="00AA646F" w:rsidP="00B975BB">
      <w:pPr>
        <w:ind w:left="360"/>
        <w:rPr>
          <w:b/>
          <w:bCs/>
          <w:color w:val="000000" w:themeColor="text1"/>
        </w:rPr>
      </w:pPr>
      <w:r w:rsidRPr="00AA646F">
        <w:rPr>
          <w:b/>
          <w:bCs/>
          <w:color w:val="000000" w:themeColor="text1"/>
        </w:rPr>
        <w:t>List the 8 abilities associated with the Check Adversary below:</w:t>
      </w:r>
    </w:p>
    <w:p w14:paraId="01F22F0A" w14:textId="29E58583" w:rsidR="00B975BB" w:rsidRPr="00D4304B" w:rsidRDefault="00A031B9" w:rsidP="00B975BB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>Ad</w:t>
      </w:r>
      <w:r w:rsidR="00C14D66" w:rsidRPr="00D4304B">
        <w:rPr>
          <w:b/>
          <w:bCs/>
          <w:color w:val="FF0000"/>
        </w:rPr>
        <w:t>vanced Thief (collection, ex</w:t>
      </w:r>
      <w:r w:rsidR="00432DE5" w:rsidRPr="00D4304B">
        <w:rPr>
          <w:b/>
          <w:bCs/>
          <w:color w:val="FF0000"/>
        </w:rPr>
        <w:t>filtration)</w:t>
      </w:r>
    </w:p>
    <w:p w14:paraId="1A5B61D2" w14:textId="3A98AC39" w:rsidR="00432DE5" w:rsidRPr="00D4304B" w:rsidRDefault="00432DE5" w:rsidP="00432DE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 xml:space="preserve">Advanced Thief </w:t>
      </w:r>
      <w:r w:rsidRPr="00D4304B">
        <w:rPr>
          <w:b/>
          <w:bCs/>
          <w:color w:val="FF0000"/>
        </w:rPr>
        <w:t xml:space="preserve">via </w:t>
      </w:r>
      <w:proofErr w:type="spellStart"/>
      <w:r w:rsidRPr="00D4304B">
        <w:rPr>
          <w:b/>
          <w:bCs/>
          <w:color w:val="FF0000"/>
        </w:rPr>
        <w:t>DropBox</w:t>
      </w:r>
      <w:proofErr w:type="spellEnd"/>
      <w:r w:rsidRPr="00D4304B">
        <w:rPr>
          <w:b/>
          <w:bCs/>
          <w:color w:val="FF0000"/>
        </w:rPr>
        <w:t xml:space="preserve"> </w:t>
      </w:r>
      <w:r w:rsidRPr="00D4304B">
        <w:rPr>
          <w:b/>
          <w:bCs/>
          <w:color w:val="FF0000"/>
        </w:rPr>
        <w:t>(collection, exfiltration)</w:t>
      </w:r>
    </w:p>
    <w:p w14:paraId="10AED079" w14:textId="25DA8BD1" w:rsidR="00432DE5" w:rsidRPr="00D4304B" w:rsidRDefault="00432DE5" w:rsidP="00432DE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 xml:space="preserve">Advanced Thief </w:t>
      </w:r>
      <w:r w:rsidRPr="00D4304B">
        <w:rPr>
          <w:b/>
          <w:bCs/>
          <w:color w:val="FF0000"/>
        </w:rPr>
        <w:t xml:space="preserve">via FTP </w:t>
      </w:r>
      <w:r w:rsidRPr="00D4304B">
        <w:rPr>
          <w:b/>
          <w:bCs/>
          <w:color w:val="FF0000"/>
        </w:rPr>
        <w:t>(collection, exfiltration)</w:t>
      </w:r>
    </w:p>
    <w:p w14:paraId="75DC4825" w14:textId="0B3997C7" w:rsidR="001A7BC5" w:rsidRPr="00D4304B" w:rsidRDefault="001A7BC5" w:rsidP="001A7BC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 xml:space="preserve">Advanced Thief </w:t>
      </w:r>
      <w:r w:rsidRPr="00D4304B">
        <w:rPr>
          <w:b/>
          <w:bCs/>
          <w:color w:val="FF0000"/>
        </w:rPr>
        <w:t xml:space="preserve">via GitHub Gist </w:t>
      </w:r>
      <w:r w:rsidRPr="00D4304B">
        <w:rPr>
          <w:b/>
          <w:bCs/>
          <w:color w:val="FF0000"/>
        </w:rPr>
        <w:t>(collection, exfiltration)</w:t>
      </w:r>
    </w:p>
    <w:p w14:paraId="10E48F22" w14:textId="0F7484DF" w:rsidR="00454B68" w:rsidRPr="00D4304B" w:rsidRDefault="00454B68" w:rsidP="001A7BC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>Alice 2.0 (discovery, credential-access, lateral-movement</w:t>
      </w:r>
      <w:r w:rsidR="007E500B" w:rsidRPr="00D4304B">
        <w:rPr>
          <w:b/>
          <w:bCs/>
          <w:color w:val="FF0000"/>
        </w:rPr>
        <w:t>, execution)</w:t>
      </w:r>
    </w:p>
    <w:p w14:paraId="78D3A51A" w14:textId="1FC879CA" w:rsidR="007E500B" w:rsidRPr="00D4304B" w:rsidRDefault="007E500B" w:rsidP="001A7BC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>Check (discovery)</w:t>
      </w:r>
    </w:p>
    <w:p w14:paraId="1924ADC6" w14:textId="52F32D10" w:rsidR="007E500B" w:rsidRPr="00D4304B" w:rsidRDefault="00C77F6D" w:rsidP="001A7BC5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>Enumerator (collection, discovery)</w:t>
      </w:r>
    </w:p>
    <w:p w14:paraId="28187FB4" w14:textId="4B7C3479" w:rsidR="00D1662D" w:rsidRDefault="00C77F6D" w:rsidP="005859DD">
      <w:pPr>
        <w:ind w:left="360"/>
        <w:rPr>
          <w:b/>
          <w:bCs/>
          <w:color w:val="FF0000"/>
        </w:rPr>
      </w:pPr>
      <w:r w:rsidRPr="00D4304B">
        <w:rPr>
          <w:b/>
          <w:bCs/>
          <w:color w:val="FF0000"/>
        </w:rPr>
        <w:t>Nosy Neighbor (defense</w:t>
      </w:r>
      <w:r w:rsidR="00063B09" w:rsidRPr="00D4304B">
        <w:rPr>
          <w:b/>
          <w:bCs/>
          <w:color w:val="FF0000"/>
        </w:rPr>
        <w:t>-evasion, discovery, impact)</w:t>
      </w:r>
    </w:p>
    <w:p w14:paraId="547465CD" w14:textId="77777777" w:rsidR="005859DD" w:rsidRPr="005859DD" w:rsidRDefault="005859DD" w:rsidP="005859DD">
      <w:pPr>
        <w:ind w:left="360"/>
        <w:rPr>
          <w:b/>
          <w:bCs/>
          <w:color w:val="FF0000"/>
        </w:rPr>
      </w:pPr>
    </w:p>
    <w:p w14:paraId="21C406D8" w14:textId="53CC6A22" w:rsidR="009D6508" w:rsidRPr="00AF307B" w:rsidRDefault="009D6508" w:rsidP="00AF307B">
      <w:pPr>
        <w:ind w:left="540"/>
        <w:rPr>
          <w:b/>
          <w:bCs/>
          <w:color w:val="000000" w:themeColor="text1"/>
        </w:rPr>
      </w:pPr>
      <w:r w:rsidRPr="00AF307B">
        <w:rPr>
          <w:b/>
          <w:bCs/>
          <w:color w:val="000000" w:themeColor="text1"/>
        </w:rPr>
        <w:t>Paste screenshots of the View Command and View Output for the following:</w:t>
      </w:r>
    </w:p>
    <w:p w14:paraId="64108F50" w14:textId="4342DAD3" w:rsidR="009D6508" w:rsidRPr="005F7B32" w:rsidRDefault="009D6508" w:rsidP="00AF307B">
      <w:pPr>
        <w:pStyle w:val="ListParagraph"/>
        <w:numPr>
          <w:ilvl w:val="0"/>
          <w:numId w:val="11"/>
        </w:numPr>
        <w:ind w:left="1440"/>
        <w:rPr>
          <w:b/>
          <w:bCs/>
          <w:color w:val="FF0000"/>
        </w:rPr>
      </w:pPr>
      <w:r w:rsidRPr="005F7B32">
        <w:rPr>
          <w:b/>
          <w:bCs/>
          <w:color w:val="FF0000"/>
        </w:rPr>
        <w:t>View Processes</w:t>
      </w:r>
    </w:p>
    <w:p w14:paraId="59DA78CC" w14:textId="464242BC" w:rsidR="001422EC" w:rsidRDefault="009A1FD9" w:rsidP="001422EC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7706F9FD" wp14:editId="53D2E3A8">
            <wp:extent cx="5943600" cy="1437005"/>
            <wp:effectExtent l="0" t="0" r="0" b="0"/>
            <wp:docPr id="163714895" name="Picture 3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14895" name="Picture 3" descr="A black screen with white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95B13" w14:textId="77777777" w:rsidR="009A1FD9" w:rsidRDefault="009A1FD9" w:rsidP="001422EC">
      <w:pPr>
        <w:rPr>
          <w:b/>
          <w:bCs/>
          <w:color w:val="000000" w:themeColor="text1"/>
        </w:rPr>
      </w:pPr>
    </w:p>
    <w:p w14:paraId="680899A8" w14:textId="6455EA72" w:rsidR="009A1FD9" w:rsidRDefault="00114E1F" w:rsidP="001422EC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05BCEF02" wp14:editId="46463339">
            <wp:extent cx="5943600" cy="6718300"/>
            <wp:effectExtent l="0" t="0" r="0" b="0"/>
            <wp:docPr id="577175352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175352" name="Picture 5" descr="A screenshot of a computer pr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369E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4F0FF898" wp14:editId="7DC16DBD">
            <wp:extent cx="5943600" cy="6758940"/>
            <wp:effectExtent l="0" t="0" r="0" b="0"/>
            <wp:docPr id="1996360823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360823" name="Picture 7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41B5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6F52BA6F" wp14:editId="2CBF1A08">
            <wp:extent cx="5943600" cy="6745605"/>
            <wp:effectExtent l="0" t="0" r="0" b="0"/>
            <wp:docPr id="36392718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927188" name="Picture 6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4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B32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16257108" wp14:editId="6E88AC87">
            <wp:extent cx="5943600" cy="6913880"/>
            <wp:effectExtent l="0" t="0" r="0" b="0"/>
            <wp:docPr id="87543323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433230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BFDE6" w14:textId="77777777" w:rsidR="00114E1F" w:rsidRDefault="00114E1F" w:rsidP="001422EC">
      <w:pPr>
        <w:rPr>
          <w:b/>
          <w:bCs/>
          <w:color w:val="FF0000"/>
        </w:rPr>
      </w:pPr>
    </w:p>
    <w:p w14:paraId="0DFCBE2A" w14:textId="77777777" w:rsidR="005859DD" w:rsidRDefault="005859DD" w:rsidP="001422EC">
      <w:pPr>
        <w:rPr>
          <w:b/>
          <w:bCs/>
          <w:color w:val="FF0000"/>
        </w:rPr>
      </w:pPr>
    </w:p>
    <w:p w14:paraId="1926EA36" w14:textId="77777777" w:rsidR="005859DD" w:rsidRDefault="005859DD" w:rsidP="001422EC">
      <w:pPr>
        <w:rPr>
          <w:b/>
          <w:bCs/>
          <w:color w:val="FF0000"/>
        </w:rPr>
      </w:pPr>
    </w:p>
    <w:p w14:paraId="1B2EFF71" w14:textId="77777777" w:rsidR="005859DD" w:rsidRPr="00094C99" w:rsidRDefault="005859DD" w:rsidP="001422EC">
      <w:pPr>
        <w:rPr>
          <w:b/>
          <w:bCs/>
          <w:color w:val="FF0000"/>
        </w:rPr>
      </w:pPr>
    </w:p>
    <w:p w14:paraId="76D19AE7" w14:textId="382EF2C8" w:rsidR="009D6508" w:rsidRPr="00094C99" w:rsidRDefault="009D6508" w:rsidP="00AF307B">
      <w:pPr>
        <w:pStyle w:val="ListParagraph"/>
        <w:numPr>
          <w:ilvl w:val="0"/>
          <w:numId w:val="11"/>
        </w:numPr>
        <w:ind w:left="1440"/>
        <w:rPr>
          <w:b/>
          <w:bCs/>
          <w:color w:val="FF0000"/>
        </w:rPr>
      </w:pPr>
      <w:r w:rsidRPr="00094C99">
        <w:rPr>
          <w:b/>
          <w:bCs/>
          <w:color w:val="FF0000"/>
        </w:rPr>
        <w:lastRenderedPageBreak/>
        <w:t>Network Interface Configuration</w:t>
      </w:r>
    </w:p>
    <w:p w14:paraId="3C9113BE" w14:textId="0070FF13" w:rsidR="009E1943" w:rsidRDefault="00BF7725" w:rsidP="009E1943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09F61AC7" wp14:editId="2D13496F">
            <wp:extent cx="3740067" cy="1656784"/>
            <wp:effectExtent l="0" t="0" r="0" b="0"/>
            <wp:docPr id="313837969" name="Picture 8" descr="A black rectangular object with a black stri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37969" name="Picture 8" descr="A black rectangular object with a black strip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069" cy="169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8EAE3" w14:textId="09A45582" w:rsidR="009E1943" w:rsidRDefault="00BF7725" w:rsidP="009E1943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360F9906" wp14:editId="4B96037B">
            <wp:extent cx="3750298" cy="4164594"/>
            <wp:effectExtent l="0" t="0" r="0" b="1270"/>
            <wp:docPr id="177908282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082822" name="Picture 9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608" cy="41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E9D2C" w14:textId="34084BC4" w:rsidR="000A1D2A" w:rsidRDefault="000A1D2A" w:rsidP="009E1943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3D4F6A41" wp14:editId="7C19D825">
            <wp:extent cx="6203692" cy="6916848"/>
            <wp:effectExtent l="0" t="0" r="0" b="5080"/>
            <wp:docPr id="2087480777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480777" name="Picture 10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500" cy="709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326D7" w14:textId="03B575D0" w:rsidR="00BF7725" w:rsidRPr="009E1943" w:rsidRDefault="006138A4" w:rsidP="009E1943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053F1CEA" wp14:editId="3CF3CE2C">
            <wp:extent cx="6043091" cy="6781046"/>
            <wp:effectExtent l="0" t="0" r="2540" b="1270"/>
            <wp:docPr id="60690302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903020" name="Picture 11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859" cy="687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4987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63757098" wp14:editId="739F289B">
            <wp:extent cx="5943600" cy="6597015"/>
            <wp:effectExtent l="0" t="0" r="0" b="0"/>
            <wp:docPr id="318086947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086947" name="Picture 12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530BA" w14:textId="77777777" w:rsidR="00E54908" w:rsidRDefault="00E54908" w:rsidP="00E54908">
      <w:pPr>
        <w:rPr>
          <w:b/>
          <w:bCs/>
          <w:color w:val="000000" w:themeColor="text1"/>
        </w:rPr>
      </w:pPr>
    </w:p>
    <w:p w14:paraId="6009A0E2" w14:textId="77777777" w:rsidR="005859DD" w:rsidRDefault="005859DD" w:rsidP="00E54908">
      <w:pPr>
        <w:rPr>
          <w:b/>
          <w:bCs/>
          <w:color w:val="000000" w:themeColor="text1"/>
        </w:rPr>
      </w:pPr>
    </w:p>
    <w:p w14:paraId="5082E1DF" w14:textId="77777777" w:rsidR="005859DD" w:rsidRDefault="005859DD" w:rsidP="00E54908">
      <w:pPr>
        <w:rPr>
          <w:b/>
          <w:bCs/>
          <w:color w:val="000000" w:themeColor="text1"/>
        </w:rPr>
      </w:pPr>
    </w:p>
    <w:p w14:paraId="11AB7A93" w14:textId="77777777" w:rsidR="005859DD" w:rsidRDefault="005859DD" w:rsidP="00E54908">
      <w:pPr>
        <w:rPr>
          <w:b/>
          <w:bCs/>
          <w:color w:val="000000" w:themeColor="text1"/>
        </w:rPr>
      </w:pPr>
    </w:p>
    <w:p w14:paraId="1D1165EE" w14:textId="77777777" w:rsidR="005859DD" w:rsidRPr="00E54908" w:rsidRDefault="005859DD" w:rsidP="00E54908">
      <w:pPr>
        <w:rPr>
          <w:b/>
          <w:bCs/>
          <w:color w:val="000000" w:themeColor="text1"/>
        </w:rPr>
      </w:pPr>
    </w:p>
    <w:p w14:paraId="7C24A27E" w14:textId="306C0128" w:rsidR="009D6508" w:rsidRPr="00E54908" w:rsidRDefault="009D6508" w:rsidP="00AF307B">
      <w:pPr>
        <w:pStyle w:val="ListParagraph"/>
        <w:numPr>
          <w:ilvl w:val="0"/>
          <w:numId w:val="11"/>
        </w:numPr>
        <w:ind w:left="1440"/>
        <w:rPr>
          <w:b/>
          <w:bCs/>
          <w:color w:val="FF0000"/>
        </w:rPr>
      </w:pPr>
      <w:r w:rsidRPr="00E54908">
        <w:rPr>
          <w:b/>
          <w:bCs/>
          <w:color w:val="FF0000"/>
        </w:rPr>
        <w:lastRenderedPageBreak/>
        <w:t>List Directory</w:t>
      </w:r>
    </w:p>
    <w:p w14:paraId="3D14F3D8" w14:textId="58B91584" w:rsidR="00E54908" w:rsidRDefault="00E54908" w:rsidP="00E54908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4F7B572C" wp14:editId="18ED4D02">
            <wp:extent cx="3123446" cy="1868319"/>
            <wp:effectExtent l="0" t="0" r="1270" b="0"/>
            <wp:docPr id="1793385712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385712" name="Picture 13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4822" cy="188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314AB" w14:textId="425B4ED6" w:rsidR="00E54908" w:rsidRDefault="00E37525" w:rsidP="00E54908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43EC45B4" wp14:editId="1F0ACBDA">
            <wp:extent cx="5245100" cy="3352800"/>
            <wp:effectExtent l="0" t="0" r="0" b="0"/>
            <wp:docPr id="222204679" name="Picture 1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204679" name="Picture 14" descr="A screenshot of a computer pro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1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711A4" w14:textId="77777777" w:rsidR="00E37525" w:rsidRDefault="00E37525" w:rsidP="00E54908">
      <w:pPr>
        <w:rPr>
          <w:b/>
          <w:bCs/>
          <w:color w:val="000000" w:themeColor="text1"/>
        </w:rPr>
      </w:pPr>
    </w:p>
    <w:p w14:paraId="450234C0" w14:textId="77777777" w:rsidR="00E54908" w:rsidRDefault="00E54908" w:rsidP="00E54908">
      <w:pPr>
        <w:rPr>
          <w:b/>
          <w:bCs/>
          <w:color w:val="000000" w:themeColor="text1"/>
        </w:rPr>
      </w:pPr>
    </w:p>
    <w:p w14:paraId="3131032F" w14:textId="77777777" w:rsidR="005859DD" w:rsidRDefault="005859DD" w:rsidP="00E54908">
      <w:pPr>
        <w:rPr>
          <w:b/>
          <w:bCs/>
          <w:color w:val="000000" w:themeColor="text1"/>
        </w:rPr>
      </w:pPr>
    </w:p>
    <w:p w14:paraId="70F411AD" w14:textId="77777777" w:rsidR="005859DD" w:rsidRDefault="005859DD" w:rsidP="00E54908">
      <w:pPr>
        <w:rPr>
          <w:b/>
          <w:bCs/>
          <w:color w:val="000000" w:themeColor="text1"/>
        </w:rPr>
      </w:pPr>
    </w:p>
    <w:p w14:paraId="4E7DF73F" w14:textId="77777777" w:rsidR="005859DD" w:rsidRDefault="005859DD" w:rsidP="00E54908">
      <w:pPr>
        <w:rPr>
          <w:b/>
          <w:bCs/>
          <w:color w:val="000000" w:themeColor="text1"/>
        </w:rPr>
      </w:pPr>
    </w:p>
    <w:p w14:paraId="296E6E88" w14:textId="77777777" w:rsidR="005859DD" w:rsidRDefault="005859DD" w:rsidP="00E54908">
      <w:pPr>
        <w:rPr>
          <w:b/>
          <w:bCs/>
          <w:color w:val="000000" w:themeColor="text1"/>
        </w:rPr>
      </w:pPr>
    </w:p>
    <w:p w14:paraId="0131E4F9" w14:textId="77777777" w:rsidR="005859DD" w:rsidRDefault="005859DD" w:rsidP="00E54908">
      <w:pPr>
        <w:rPr>
          <w:b/>
          <w:bCs/>
          <w:color w:val="000000" w:themeColor="text1"/>
        </w:rPr>
      </w:pPr>
    </w:p>
    <w:p w14:paraId="4C560617" w14:textId="77777777" w:rsidR="005859DD" w:rsidRDefault="005859DD" w:rsidP="00E54908">
      <w:pPr>
        <w:rPr>
          <w:b/>
          <w:bCs/>
          <w:color w:val="000000" w:themeColor="text1"/>
        </w:rPr>
      </w:pPr>
    </w:p>
    <w:p w14:paraId="71A8184C" w14:textId="77777777" w:rsidR="00E54908" w:rsidRPr="00E54908" w:rsidRDefault="00E54908" w:rsidP="00E54908">
      <w:pPr>
        <w:rPr>
          <w:b/>
          <w:bCs/>
          <w:color w:val="000000" w:themeColor="text1"/>
        </w:rPr>
      </w:pPr>
    </w:p>
    <w:p w14:paraId="0F9C9178" w14:textId="77CC066A" w:rsidR="00AF307B" w:rsidRPr="00F6631C" w:rsidRDefault="009D6508" w:rsidP="00AF307B">
      <w:pPr>
        <w:pStyle w:val="ListParagraph"/>
        <w:numPr>
          <w:ilvl w:val="0"/>
          <w:numId w:val="11"/>
        </w:numPr>
        <w:ind w:left="1440"/>
        <w:rPr>
          <w:b/>
          <w:bCs/>
          <w:color w:val="FF0000"/>
        </w:rPr>
      </w:pPr>
      <w:r w:rsidRPr="00F6631C">
        <w:rPr>
          <w:b/>
          <w:bCs/>
          <w:color w:val="FF0000"/>
        </w:rPr>
        <w:lastRenderedPageBreak/>
        <w:t>Current User</w:t>
      </w:r>
    </w:p>
    <w:p w14:paraId="232DE70B" w14:textId="77777777" w:rsidR="00F6631C" w:rsidRPr="00F6631C" w:rsidRDefault="00F6631C" w:rsidP="00F6631C">
      <w:pPr>
        <w:rPr>
          <w:b/>
          <w:bCs/>
          <w:color w:val="000000" w:themeColor="text1"/>
        </w:rPr>
      </w:pPr>
    </w:p>
    <w:p w14:paraId="691F022C" w14:textId="76192046" w:rsidR="00AF307B" w:rsidRDefault="008415C1" w:rsidP="00AF307B">
      <w:pPr>
        <w:pStyle w:val="ListParagrap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3CF82234" wp14:editId="6F29A666">
            <wp:extent cx="2578100" cy="2476500"/>
            <wp:effectExtent l="0" t="0" r="0" b="0"/>
            <wp:docPr id="33492076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20767" name="Picture 33492076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578B" w14:textId="3109A9CA" w:rsidR="009A2483" w:rsidRDefault="009A2483" w:rsidP="00AF307B">
      <w:pPr>
        <w:pStyle w:val="ListParagrap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5AC37ADB" wp14:editId="5D1ABE4B">
            <wp:extent cx="3987800" cy="2362200"/>
            <wp:effectExtent l="0" t="0" r="0" b="0"/>
            <wp:docPr id="9304640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4640" name="Picture 16" descr="A screenshot of a compu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19EB" w14:textId="6E1A9773" w:rsidR="009A2483" w:rsidRDefault="00D8048E" w:rsidP="00AF307B">
      <w:pPr>
        <w:pStyle w:val="ListParagrap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0D31042D" wp14:editId="5C921464">
            <wp:extent cx="3746500" cy="2565400"/>
            <wp:effectExtent l="0" t="0" r="0" b="0"/>
            <wp:docPr id="1125805292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805292" name="Picture 17" descr="A screen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5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BC752" w14:textId="165CF5DF" w:rsidR="0085669B" w:rsidRDefault="0085669B" w:rsidP="005859DD">
      <w:pPr>
        <w:rPr>
          <w:b/>
          <w:bCs/>
          <w:color w:val="000000" w:themeColor="text1"/>
        </w:rPr>
      </w:pPr>
      <w:r w:rsidRPr="0085669B">
        <w:rPr>
          <w:b/>
          <w:bCs/>
          <w:color w:val="000000" w:themeColor="text1"/>
        </w:rPr>
        <w:lastRenderedPageBreak/>
        <w:t xml:space="preserve">Which is the </w:t>
      </w:r>
      <w:proofErr w:type="spellStart"/>
      <w:r w:rsidRPr="0085669B">
        <w:rPr>
          <w:b/>
          <w:bCs/>
          <w:color w:val="000000" w:themeColor="text1"/>
        </w:rPr>
        <w:t>Sandcat</w:t>
      </w:r>
      <w:proofErr w:type="spellEnd"/>
      <w:r w:rsidRPr="0085669B">
        <w:rPr>
          <w:b/>
          <w:bCs/>
          <w:color w:val="000000" w:themeColor="text1"/>
        </w:rPr>
        <w:t>/Caldera agent running as?</w:t>
      </w:r>
    </w:p>
    <w:p w14:paraId="655D2CEF" w14:textId="42629683" w:rsidR="00B820C2" w:rsidRPr="00C2399A" w:rsidRDefault="00A665F2" w:rsidP="0085669B">
      <w:pPr>
        <w:ind w:left="360"/>
        <w:rPr>
          <w:b/>
          <w:bCs/>
          <w:color w:val="FF0000"/>
        </w:rPr>
      </w:pPr>
      <w:r w:rsidRPr="00C2399A">
        <w:rPr>
          <w:b/>
          <w:bCs/>
          <w:color w:val="FF0000"/>
        </w:rPr>
        <w:t>Caldera2 -</w:t>
      </w:r>
      <w:proofErr w:type="spellStart"/>
      <w:r w:rsidRPr="00C2399A">
        <w:rPr>
          <w:b/>
          <w:bCs/>
          <w:color w:val="FF0000"/>
        </w:rPr>
        <w:t>ryminq</w:t>
      </w:r>
      <w:proofErr w:type="spellEnd"/>
    </w:p>
    <w:p w14:paraId="1985ABD1" w14:textId="76B5A620" w:rsidR="00A665F2" w:rsidRPr="0085669B" w:rsidRDefault="00C2399A" w:rsidP="0085669B">
      <w:pPr>
        <w:ind w:left="360"/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31B3218C" wp14:editId="484AA1A0">
            <wp:extent cx="5943600" cy="4043680"/>
            <wp:effectExtent l="0" t="0" r="0" b="0"/>
            <wp:docPr id="472415327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415327" name="Picture 18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65F2" w:rsidRPr="0085669B" w:rsidSect="00AB1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5AD9"/>
    <w:multiLevelType w:val="hybridMultilevel"/>
    <w:tmpl w:val="E6B2D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400E5"/>
    <w:multiLevelType w:val="hybridMultilevel"/>
    <w:tmpl w:val="E6866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23D3F"/>
    <w:multiLevelType w:val="hybridMultilevel"/>
    <w:tmpl w:val="A5B46638"/>
    <w:lvl w:ilvl="0" w:tplc="0A9C7E6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AB78BF"/>
    <w:multiLevelType w:val="hybridMultilevel"/>
    <w:tmpl w:val="0B0C29D2"/>
    <w:lvl w:ilvl="0" w:tplc="0A9C7E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F13D3"/>
    <w:multiLevelType w:val="hybridMultilevel"/>
    <w:tmpl w:val="EE3E6824"/>
    <w:lvl w:ilvl="0" w:tplc="0A9C7E6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AE62C9"/>
    <w:multiLevelType w:val="hybridMultilevel"/>
    <w:tmpl w:val="E88E2380"/>
    <w:lvl w:ilvl="0" w:tplc="A1F4AE9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173321"/>
    <w:multiLevelType w:val="hybridMultilevel"/>
    <w:tmpl w:val="F93C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941C5"/>
    <w:multiLevelType w:val="hybridMultilevel"/>
    <w:tmpl w:val="CFCC5226"/>
    <w:lvl w:ilvl="0" w:tplc="CBB2D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E44A5"/>
    <w:multiLevelType w:val="hybridMultilevel"/>
    <w:tmpl w:val="E28213C2"/>
    <w:lvl w:ilvl="0" w:tplc="EB56C3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8438D"/>
    <w:multiLevelType w:val="hybridMultilevel"/>
    <w:tmpl w:val="79DC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D53635"/>
    <w:multiLevelType w:val="hybridMultilevel"/>
    <w:tmpl w:val="98D0F9D8"/>
    <w:lvl w:ilvl="0" w:tplc="54885F9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9073EF"/>
    <w:multiLevelType w:val="hybridMultilevel"/>
    <w:tmpl w:val="F67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5470D"/>
    <w:multiLevelType w:val="hybridMultilevel"/>
    <w:tmpl w:val="3F448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4118A4"/>
    <w:multiLevelType w:val="hybridMultilevel"/>
    <w:tmpl w:val="133E8518"/>
    <w:lvl w:ilvl="0" w:tplc="0A9C7E6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F045BF1"/>
    <w:multiLevelType w:val="hybridMultilevel"/>
    <w:tmpl w:val="DC8C92FE"/>
    <w:lvl w:ilvl="0" w:tplc="0A9C7E6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771238D"/>
    <w:multiLevelType w:val="hybridMultilevel"/>
    <w:tmpl w:val="1BA26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451FE0"/>
    <w:multiLevelType w:val="hybridMultilevel"/>
    <w:tmpl w:val="281A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15A95"/>
    <w:multiLevelType w:val="hybridMultilevel"/>
    <w:tmpl w:val="8112314A"/>
    <w:lvl w:ilvl="0" w:tplc="0A9C7E6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DB0186"/>
    <w:multiLevelType w:val="hybridMultilevel"/>
    <w:tmpl w:val="5A8A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334256"/>
    <w:multiLevelType w:val="hybridMultilevel"/>
    <w:tmpl w:val="3DEC05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13647501">
    <w:abstractNumId w:val="1"/>
  </w:num>
  <w:num w:numId="2" w16cid:durableId="727341409">
    <w:abstractNumId w:val="6"/>
  </w:num>
  <w:num w:numId="3" w16cid:durableId="1526870176">
    <w:abstractNumId w:val="15"/>
  </w:num>
  <w:num w:numId="4" w16cid:durableId="810900329">
    <w:abstractNumId w:val="18"/>
  </w:num>
  <w:num w:numId="5" w16cid:durableId="370376474">
    <w:abstractNumId w:val="9"/>
  </w:num>
  <w:num w:numId="6" w16cid:durableId="1251043396">
    <w:abstractNumId w:val="16"/>
  </w:num>
  <w:num w:numId="7" w16cid:durableId="178392013">
    <w:abstractNumId w:val="11"/>
  </w:num>
  <w:num w:numId="8" w16cid:durableId="1890024542">
    <w:abstractNumId w:val="12"/>
  </w:num>
  <w:num w:numId="9" w16cid:durableId="1613630343">
    <w:abstractNumId w:val="7"/>
  </w:num>
  <w:num w:numId="10" w16cid:durableId="1149319668">
    <w:abstractNumId w:val="8"/>
  </w:num>
  <w:num w:numId="11" w16cid:durableId="1791624872">
    <w:abstractNumId w:val="0"/>
  </w:num>
  <w:num w:numId="12" w16cid:durableId="363749752">
    <w:abstractNumId w:val="19"/>
  </w:num>
  <w:num w:numId="13" w16cid:durableId="105274701">
    <w:abstractNumId w:val="10"/>
  </w:num>
  <w:num w:numId="14" w16cid:durableId="177818237">
    <w:abstractNumId w:val="5"/>
  </w:num>
  <w:num w:numId="15" w16cid:durableId="840318169">
    <w:abstractNumId w:val="4"/>
  </w:num>
  <w:num w:numId="16" w16cid:durableId="1585339416">
    <w:abstractNumId w:val="14"/>
  </w:num>
  <w:num w:numId="17" w16cid:durableId="2117095488">
    <w:abstractNumId w:val="17"/>
  </w:num>
  <w:num w:numId="18" w16cid:durableId="696659577">
    <w:abstractNumId w:val="2"/>
  </w:num>
  <w:num w:numId="19" w16cid:durableId="2037080556">
    <w:abstractNumId w:val="13"/>
  </w:num>
  <w:num w:numId="20" w16cid:durableId="16288985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gFSRuYWlpbGpko6SsGpxcWZ+XkgBYZGtQCNhC/mLQAAAA=="/>
  </w:docVars>
  <w:rsids>
    <w:rsidRoot w:val="003F5624"/>
    <w:rsid w:val="000033FF"/>
    <w:rsid w:val="000130D3"/>
    <w:rsid w:val="00034A59"/>
    <w:rsid w:val="00042DA0"/>
    <w:rsid w:val="00063B09"/>
    <w:rsid w:val="00074289"/>
    <w:rsid w:val="000928BD"/>
    <w:rsid w:val="00094C99"/>
    <w:rsid w:val="00097633"/>
    <w:rsid w:val="000A1D2A"/>
    <w:rsid w:val="000A46BB"/>
    <w:rsid w:val="000A537A"/>
    <w:rsid w:val="000E1BDA"/>
    <w:rsid w:val="000F7091"/>
    <w:rsid w:val="000F727D"/>
    <w:rsid w:val="00107AF4"/>
    <w:rsid w:val="00113B9D"/>
    <w:rsid w:val="00114E1F"/>
    <w:rsid w:val="00136314"/>
    <w:rsid w:val="001422EC"/>
    <w:rsid w:val="0014286D"/>
    <w:rsid w:val="00145D83"/>
    <w:rsid w:val="001468C0"/>
    <w:rsid w:val="00151F89"/>
    <w:rsid w:val="00161C9B"/>
    <w:rsid w:val="00164AC6"/>
    <w:rsid w:val="00171071"/>
    <w:rsid w:val="00173AA9"/>
    <w:rsid w:val="00175992"/>
    <w:rsid w:val="001919AF"/>
    <w:rsid w:val="001A7BC5"/>
    <w:rsid w:val="001C6CDE"/>
    <w:rsid w:val="001D5D88"/>
    <w:rsid w:val="001E5185"/>
    <w:rsid w:val="001F2F5A"/>
    <w:rsid w:val="001F6354"/>
    <w:rsid w:val="00212218"/>
    <w:rsid w:val="002269EF"/>
    <w:rsid w:val="00227773"/>
    <w:rsid w:val="00233EE5"/>
    <w:rsid w:val="0024346E"/>
    <w:rsid w:val="0025143F"/>
    <w:rsid w:val="00251608"/>
    <w:rsid w:val="00251C68"/>
    <w:rsid w:val="00285168"/>
    <w:rsid w:val="002853B1"/>
    <w:rsid w:val="002960CB"/>
    <w:rsid w:val="002A226E"/>
    <w:rsid w:val="002A354A"/>
    <w:rsid w:val="002B03EA"/>
    <w:rsid w:val="002B74DA"/>
    <w:rsid w:val="002C56FF"/>
    <w:rsid w:val="002C5E20"/>
    <w:rsid w:val="002E4669"/>
    <w:rsid w:val="002F306F"/>
    <w:rsid w:val="0030723B"/>
    <w:rsid w:val="00310BCC"/>
    <w:rsid w:val="00325A17"/>
    <w:rsid w:val="00332897"/>
    <w:rsid w:val="00342729"/>
    <w:rsid w:val="00346543"/>
    <w:rsid w:val="003B3682"/>
    <w:rsid w:val="003B7FCD"/>
    <w:rsid w:val="003D6544"/>
    <w:rsid w:val="003E326B"/>
    <w:rsid w:val="003E3C0A"/>
    <w:rsid w:val="003F5624"/>
    <w:rsid w:val="003F68FA"/>
    <w:rsid w:val="00413C76"/>
    <w:rsid w:val="00427870"/>
    <w:rsid w:val="00432DE5"/>
    <w:rsid w:val="00433B4A"/>
    <w:rsid w:val="00454B68"/>
    <w:rsid w:val="00460033"/>
    <w:rsid w:val="00466391"/>
    <w:rsid w:val="0047042C"/>
    <w:rsid w:val="00472BDC"/>
    <w:rsid w:val="00474F0E"/>
    <w:rsid w:val="00475EC4"/>
    <w:rsid w:val="00476396"/>
    <w:rsid w:val="00485661"/>
    <w:rsid w:val="00497C23"/>
    <w:rsid w:val="004A2D96"/>
    <w:rsid w:val="004D30F1"/>
    <w:rsid w:val="00501345"/>
    <w:rsid w:val="0051369E"/>
    <w:rsid w:val="00513B41"/>
    <w:rsid w:val="00525A99"/>
    <w:rsid w:val="0054407E"/>
    <w:rsid w:val="0054624D"/>
    <w:rsid w:val="00583FD2"/>
    <w:rsid w:val="00584B87"/>
    <w:rsid w:val="005859DD"/>
    <w:rsid w:val="005D427E"/>
    <w:rsid w:val="005E3BB8"/>
    <w:rsid w:val="005E5689"/>
    <w:rsid w:val="005F0FA0"/>
    <w:rsid w:val="005F7B32"/>
    <w:rsid w:val="006077E3"/>
    <w:rsid w:val="006138A4"/>
    <w:rsid w:val="006207A8"/>
    <w:rsid w:val="00623B7B"/>
    <w:rsid w:val="00631A02"/>
    <w:rsid w:val="006338B6"/>
    <w:rsid w:val="0063483D"/>
    <w:rsid w:val="006567DC"/>
    <w:rsid w:val="006677E7"/>
    <w:rsid w:val="00674A3C"/>
    <w:rsid w:val="00683D37"/>
    <w:rsid w:val="00695A5C"/>
    <w:rsid w:val="006B01DD"/>
    <w:rsid w:val="006B61FD"/>
    <w:rsid w:val="006C1476"/>
    <w:rsid w:val="006C20CB"/>
    <w:rsid w:val="006C2700"/>
    <w:rsid w:val="006D0A46"/>
    <w:rsid w:val="006D71CC"/>
    <w:rsid w:val="006D799F"/>
    <w:rsid w:val="006E182F"/>
    <w:rsid w:val="006E3DB7"/>
    <w:rsid w:val="00701F82"/>
    <w:rsid w:val="00714651"/>
    <w:rsid w:val="00714C21"/>
    <w:rsid w:val="00726DB2"/>
    <w:rsid w:val="00747867"/>
    <w:rsid w:val="00753541"/>
    <w:rsid w:val="00754E79"/>
    <w:rsid w:val="00764044"/>
    <w:rsid w:val="00767695"/>
    <w:rsid w:val="00767858"/>
    <w:rsid w:val="00783B9D"/>
    <w:rsid w:val="007C0101"/>
    <w:rsid w:val="007C76C0"/>
    <w:rsid w:val="007E500B"/>
    <w:rsid w:val="007E5BB0"/>
    <w:rsid w:val="007F4D53"/>
    <w:rsid w:val="008020BC"/>
    <w:rsid w:val="008140A1"/>
    <w:rsid w:val="00820DC4"/>
    <w:rsid w:val="00822C2D"/>
    <w:rsid w:val="00825F6F"/>
    <w:rsid w:val="008271A2"/>
    <w:rsid w:val="008415C1"/>
    <w:rsid w:val="0084543C"/>
    <w:rsid w:val="00845FBE"/>
    <w:rsid w:val="00855906"/>
    <w:rsid w:val="0085669B"/>
    <w:rsid w:val="00863D62"/>
    <w:rsid w:val="008647AB"/>
    <w:rsid w:val="00896503"/>
    <w:rsid w:val="008B217F"/>
    <w:rsid w:val="008B6C2B"/>
    <w:rsid w:val="008C452C"/>
    <w:rsid w:val="008E4987"/>
    <w:rsid w:val="008F7F78"/>
    <w:rsid w:val="009142BD"/>
    <w:rsid w:val="0091487F"/>
    <w:rsid w:val="009162E4"/>
    <w:rsid w:val="00920AC3"/>
    <w:rsid w:val="009232C6"/>
    <w:rsid w:val="00927610"/>
    <w:rsid w:val="009312D5"/>
    <w:rsid w:val="009503C5"/>
    <w:rsid w:val="0095199F"/>
    <w:rsid w:val="009735C5"/>
    <w:rsid w:val="009A1FD9"/>
    <w:rsid w:val="009A2483"/>
    <w:rsid w:val="009B022F"/>
    <w:rsid w:val="009B224A"/>
    <w:rsid w:val="009C3E17"/>
    <w:rsid w:val="009D06E6"/>
    <w:rsid w:val="009D6508"/>
    <w:rsid w:val="009E1943"/>
    <w:rsid w:val="00A00CE5"/>
    <w:rsid w:val="00A031B9"/>
    <w:rsid w:val="00A15DB6"/>
    <w:rsid w:val="00A2388D"/>
    <w:rsid w:val="00A25F2E"/>
    <w:rsid w:val="00A43A6A"/>
    <w:rsid w:val="00A624C0"/>
    <w:rsid w:val="00A665F2"/>
    <w:rsid w:val="00A74121"/>
    <w:rsid w:val="00A771D1"/>
    <w:rsid w:val="00A805BC"/>
    <w:rsid w:val="00A91527"/>
    <w:rsid w:val="00A954BC"/>
    <w:rsid w:val="00AA372E"/>
    <w:rsid w:val="00AA646F"/>
    <w:rsid w:val="00AB13BD"/>
    <w:rsid w:val="00AC0761"/>
    <w:rsid w:val="00AC3915"/>
    <w:rsid w:val="00AC500E"/>
    <w:rsid w:val="00AD41B5"/>
    <w:rsid w:val="00AD56CE"/>
    <w:rsid w:val="00AF307B"/>
    <w:rsid w:val="00B13CA2"/>
    <w:rsid w:val="00B3304F"/>
    <w:rsid w:val="00B40CC8"/>
    <w:rsid w:val="00B638E7"/>
    <w:rsid w:val="00B820C2"/>
    <w:rsid w:val="00B823FB"/>
    <w:rsid w:val="00B851D4"/>
    <w:rsid w:val="00B86007"/>
    <w:rsid w:val="00B86151"/>
    <w:rsid w:val="00B975BB"/>
    <w:rsid w:val="00BA0653"/>
    <w:rsid w:val="00BC056C"/>
    <w:rsid w:val="00BC797F"/>
    <w:rsid w:val="00BD3668"/>
    <w:rsid w:val="00BE0933"/>
    <w:rsid w:val="00BE0CB8"/>
    <w:rsid w:val="00BE3A3A"/>
    <w:rsid w:val="00BF7725"/>
    <w:rsid w:val="00C06DAB"/>
    <w:rsid w:val="00C13761"/>
    <w:rsid w:val="00C139CD"/>
    <w:rsid w:val="00C14D66"/>
    <w:rsid w:val="00C2399A"/>
    <w:rsid w:val="00C40B35"/>
    <w:rsid w:val="00C54A6A"/>
    <w:rsid w:val="00C77F6D"/>
    <w:rsid w:val="00CB075C"/>
    <w:rsid w:val="00CD1DC8"/>
    <w:rsid w:val="00CE305C"/>
    <w:rsid w:val="00CF2466"/>
    <w:rsid w:val="00CF5940"/>
    <w:rsid w:val="00D00CBD"/>
    <w:rsid w:val="00D1662D"/>
    <w:rsid w:val="00D36F79"/>
    <w:rsid w:val="00D4304B"/>
    <w:rsid w:val="00D55951"/>
    <w:rsid w:val="00D80132"/>
    <w:rsid w:val="00D8048E"/>
    <w:rsid w:val="00DC4828"/>
    <w:rsid w:val="00DD5A95"/>
    <w:rsid w:val="00E0605D"/>
    <w:rsid w:val="00E23CCC"/>
    <w:rsid w:val="00E35FCA"/>
    <w:rsid w:val="00E36FB2"/>
    <w:rsid w:val="00E37525"/>
    <w:rsid w:val="00E511B8"/>
    <w:rsid w:val="00E5204C"/>
    <w:rsid w:val="00E54908"/>
    <w:rsid w:val="00E601C3"/>
    <w:rsid w:val="00E60D13"/>
    <w:rsid w:val="00E73A4C"/>
    <w:rsid w:val="00E82A40"/>
    <w:rsid w:val="00E91158"/>
    <w:rsid w:val="00E93B64"/>
    <w:rsid w:val="00E97C89"/>
    <w:rsid w:val="00EA1F7B"/>
    <w:rsid w:val="00EA693A"/>
    <w:rsid w:val="00EC0DAB"/>
    <w:rsid w:val="00EE70C6"/>
    <w:rsid w:val="00EF2803"/>
    <w:rsid w:val="00F07EB5"/>
    <w:rsid w:val="00F15C82"/>
    <w:rsid w:val="00F261D1"/>
    <w:rsid w:val="00F62AA0"/>
    <w:rsid w:val="00F636FE"/>
    <w:rsid w:val="00F6631C"/>
    <w:rsid w:val="00F71EEE"/>
    <w:rsid w:val="00F75B60"/>
    <w:rsid w:val="00F77400"/>
    <w:rsid w:val="00FC6C5F"/>
    <w:rsid w:val="00FD7FC6"/>
    <w:rsid w:val="00FE4F29"/>
    <w:rsid w:val="00FF22F9"/>
    <w:rsid w:val="00FF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65DE1"/>
  <w15:docId w15:val="{80317293-7863-4A91-B7DA-5B75ECC17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5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6C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B0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2B03E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C5E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C5E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5E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2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0DAB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2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9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B99DC55C933142BB57EDDBC672C645" ma:contentTypeVersion="4" ma:contentTypeDescription="Create a new document." ma:contentTypeScope="" ma:versionID="135b7472743875df02997b4e834e8a36">
  <xsd:schema xmlns:xsd="http://www.w3.org/2001/XMLSchema" xmlns:xs="http://www.w3.org/2001/XMLSchema" xmlns:p="http://schemas.microsoft.com/office/2006/metadata/properties" xmlns:ns2="b4a234c3-1601-4535-9224-d2e2bfd3c791" targetNamespace="http://schemas.microsoft.com/office/2006/metadata/properties" ma:root="true" ma:fieldsID="10452fca0812b0df72717d2be5d60e32" ns2:_="">
    <xsd:import namespace="b4a234c3-1601-4535-9224-d2e2bfd3c7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234c3-1601-4535-9224-d2e2bfd3c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AEB8A4-1082-4DE1-888E-8B7B6A6EC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234c3-1601-4535-9224-d2e2bfd3c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4362A4-7676-4AD1-9D4F-ED15FF791F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ECA7DD-4230-4187-A2D5-79C5640976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5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uglas Rausch</dc:creator>
  <cp:lastModifiedBy>Nwachukwu Edumanichukwu</cp:lastModifiedBy>
  <cp:revision>102</cp:revision>
  <dcterms:created xsi:type="dcterms:W3CDTF">2023-06-30T23:23:00Z</dcterms:created>
  <dcterms:modified xsi:type="dcterms:W3CDTF">2023-07-0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99DC55C933142BB57EDDBC672C645</vt:lpwstr>
  </property>
  <property fmtid="{D5CDD505-2E9C-101B-9397-08002B2CF9AE}" pid="3" name="GrammarlyDocumentId">
    <vt:lpwstr>63b098f4ed01a83fe86d1aea1c8435b7635ed7c0f76cc2feb19603f84379935b</vt:lpwstr>
  </property>
</Properties>
</file>